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C93F53" w14:textId="77777777" w:rsidR="00CC75AE" w:rsidRPr="00CE31F1" w:rsidRDefault="00887345" w:rsidP="00C92F11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Long Short-Term Memory (LSTM)</w:t>
      </w:r>
    </w:p>
    <w:p w14:paraId="288F2606" w14:textId="77777777" w:rsidR="00062C63" w:rsidRPr="00CE31F1" w:rsidRDefault="00062C63" w:rsidP="00CC75AE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SEMINAR REPORT</w:t>
      </w:r>
    </w:p>
    <w:p w14:paraId="16B289FA" w14:textId="77777777" w:rsidR="00062C63" w:rsidRDefault="00062C63" w:rsidP="00887345">
      <w:pPr>
        <w:jc w:val="center"/>
        <w:rPr>
          <w:u w:val="none"/>
          <w:lang w:val="en-US"/>
        </w:rPr>
      </w:pPr>
    </w:p>
    <w:p w14:paraId="5A63EE78" w14:textId="77777777" w:rsidR="00062C63" w:rsidRPr="00CE31F1" w:rsidRDefault="00062C63" w:rsidP="00CC75AE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Submitted By</w:t>
      </w:r>
    </w:p>
    <w:p w14:paraId="46C069B4" w14:textId="77777777" w:rsidR="00062C63" w:rsidRDefault="00062C63" w:rsidP="00887345">
      <w:pPr>
        <w:jc w:val="center"/>
        <w:rPr>
          <w:u w:val="none"/>
          <w:lang w:val="en-US"/>
        </w:rPr>
      </w:pPr>
    </w:p>
    <w:p w14:paraId="5EA3FEBF" w14:textId="77777777" w:rsidR="00062C63" w:rsidRPr="00CE31F1" w:rsidRDefault="00062C63" w:rsidP="00887345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ANLIN ALBERT</w:t>
      </w:r>
    </w:p>
    <w:p w14:paraId="472913A6" w14:textId="0DE3AC63" w:rsidR="00CE31F1" w:rsidRPr="00CE31F1" w:rsidRDefault="00062C63" w:rsidP="00CE31F1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(Reg No: MAC20MCA2003)</w:t>
      </w:r>
    </w:p>
    <w:p w14:paraId="5C636F86" w14:textId="77777777" w:rsidR="00CE31F1" w:rsidRDefault="00CE31F1" w:rsidP="00C92F11">
      <w:pPr>
        <w:jc w:val="center"/>
        <w:rPr>
          <w:szCs w:val="24"/>
          <w:u w:val="none"/>
          <w:lang w:val="en-US"/>
        </w:rPr>
      </w:pPr>
    </w:p>
    <w:p w14:paraId="44DF6E65" w14:textId="725906B6" w:rsidR="00062C63" w:rsidRPr="00CE31F1" w:rsidRDefault="00C92F11" w:rsidP="00C92F11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t</w:t>
      </w:r>
      <w:r w:rsidR="00062C63" w:rsidRPr="00CE31F1">
        <w:rPr>
          <w:szCs w:val="24"/>
          <w:u w:val="none"/>
          <w:lang w:val="en-US"/>
        </w:rPr>
        <w:t>o</w:t>
      </w:r>
    </w:p>
    <w:p w14:paraId="4A9AE4F8" w14:textId="77777777" w:rsidR="00C92F11" w:rsidRPr="00C92F11" w:rsidRDefault="00C92F11" w:rsidP="00C92F11">
      <w:pPr>
        <w:jc w:val="center"/>
        <w:rPr>
          <w:szCs w:val="24"/>
          <w:u w:val="none"/>
          <w:lang w:val="en-US"/>
        </w:rPr>
      </w:pPr>
    </w:p>
    <w:p w14:paraId="334ED47D" w14:textId="77777777" w:rsidR="00062C63" w:rsidRPr="00CE31F1" w:rsidRDefault="00062C63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The APJ Abdul Kalam Tech</w:t>
      </w:r>
      <w:r w:rsidR="007D4F64" w:rsidRPr="00CE31F1">
        <w:rPr>
          <w:szCs w:val="24"/>
          <w:u w:val="none"/>
          <w:lang w:val="en-US"/>
        </w:rPr>
        <w:t>n</w:t>
      </w:r>
      <w:r w:rsidRPr="00CE31F1">
        <w:rPr>
          <w:szCs w:val="24"/>
          <w:u w:val="none"/>
          <w:lang w:val="en-US"/>
        </w:rPr>
        <w:t>ological University</w:t>
      </w:r>
    </w:p>
    <w:p w14:paraId="723A8371" w14:textId="77777777" w:rsidR="00062C63" w:rsidRPr="00CE31F1" w:rsidRDefault="00062C63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 xml:space="preserve">In partial fulfillment of the requirements of the award of the Degree </w:t>
      </w:r>
    </w:p>
    <w:p w14:paraId="49D1838E" w14:textId="77777777" w:rsidR="00062C63" w:rsidRPr="00C92F11" w:rsidRDefault="00062C63" w:rsidP="00062C63">
      <w:pPr>
        <w:jc w:val="center"/>
        <w:rPr>
          <w:szCs w:val="24"/>
          <w:u w:val="none"/>
          <w:lang w:val="en-US"/>
        </w:rPr>
      </w:pPr>
    </w:p>
    <w:p w14:paraId="05B0C205" w14:textId="77777777" w:rsidR="00062C63" w:rsidRPr="00CE31F1" w:rsidRDefault="00C92F11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o</w:t>
      </w:r>
      <w:r w:rsidR="00062C63" w:rsidRPr="00CE31F1">
        <w:rPr>
          <w:szCs w:val="24"/>
          <w:u w:val="none"/>
          <w:lang w:val="en-US"/>
        </w:rPr>
        <w:t>f</w:t>
      </w:r>
    </w:p>
    <w:p w14:paraId="690FEEB7" w14:textId="77777777" w:rsidR="00062C63" w:rsidRPr="00CE31F1" w:rsidRDefault="00062C63" w:rsidP="00062C63">
      <w:pPr>
        <w:jc w:val="center"/>
        <w:rPr>
          <w:szCs w:val="24"/>
          <w:u w:val="none"/>
          <w:lang w:val="en-US"/>
        </w:rPr>
      </w:pPr>
    </w:p>
    <w:p w14:paraId="2345C576" w14:textId="2E6939F3" w:rsidR="00062C63" w:rsidRDefault="00062C63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Master of Co</w:t>
      </w:r>
      <w:r w:rsidR="007D4F64" w:rsidRPr="00CE31F1">
        <w:rPr>
          <w:szCs w:val="24"/>
          <w:u w:val="none"/>
          <w:lang w:val="en-US"/>
        </w:rPr>
        <w:t>m</w:t>
      </w:r>
      <w:r w:rsidRPr="00CE31F1">
        <w:rPr>
          <w:szCs w:val="24"/>
          <w:u w:val="none"/>
          <w:lang w:val="en-US"/>
        </w:rPr>
        <w:t>puter Application</w:t>
      </w:r>
      <w:r w:rsidR="008C2878" w:rsidRPr="00CE31F1">
        <w:rPr>
          <w:szCs w:val="24"/>
          <w:u w:val="none"/>
          <w:lang w:val="en-US"/>
        </w:rPr>
        <w:t>s</w:t>
      </w:r>
    </w:p>
    <w:p w14:paraId="15E0DBAC" w14:textId="77777777" w:rsidR="00CE31F1" w:rsidRPr="00CE31F1" w:rsidRDefault="00CE31F1" w:rsidP="00062C63">
      <w:pPr>
        <w:jc w:val="center"/>
        <w:rPr>
          <w:szCs w:val="24"/>
          <w:u w:val="none"/>
          <w:lang w:val="en-US"/>
        </w:rPr>
      </w:pPr>
    </w:p>
    <w:p w14:paraId="46B517AF" w14:textId="77777777" w:rsidR="00CC75AE" w:rsidRDefault="00062C63" w:rsidP="00CC75AE">
      <w:pPr>
        <w:jc w:val="center"/>
        <w:rPr>
          <w:u w:val="none"/>
          <w:lang w:val="en-US"/>
        </w:rPr>
      </w:pPr>
      <w:r w:rsidRPr="00062C63">
        <w:rPr>
          <w:noProof/>
          <w:u w:val="none"/>
        </w:rPr>
        <w:drawing>
          <wp:inline distT="0" distB="0" distL="0" distR="0" wp14:anchorId="27F4588E" wp14:editId="35975D6A">
            <wp:extent cx="2674529" cy="238539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89872" cy="23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69EB" w14:textId="77777777" w:rsidR="00062C63" w:rsidRPr="00CE31F1" w:rsidRDefault="00062C63" w:rsidP="00CC75AE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Department of Computer Application</w:t>
      </w:r>
      <w:r w:rsidR="008C2878" w:rsidRPr="00CE31F1">
        <w:rPr>
          <w:b/>
          <w:sz w:val="32"/>
          <w:szCs w:val="32"/>
          <w:u w:val="none"/>
          <w:lang w:val="en-US"/>
        </w:rPr>
        <w:t>s</w:t>
      </w:r>
    </w:p>
    <w:p w14:paraId="239E31F1" w14:textId="77777777" w:rsidR="00062C63" w:rsidRPr="00CE31F1" w:rsidRDefault="00062C63" w:rsidP="00062C63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Mar Athanasius College of Engineering</w:t>
      </w:r>
    </w:p>
    <w:p w14:paraId="06EEAEAA" w14:textId="77777777" w:rsidR="00062C63" w:rsidRPr="00CE31F1" w:rsidRDefault="00062C63" w:rsidP="00062C63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Kothamangalam, Kerala, India 686666</w:t>
      </w:r>
    </w:p>
    <w:p w14:paraId="0DAF6782" w14:textId="6DBA47CF" w:rsidR="00CC75AE" w:rsidRPr="00CE31F1" w:rsidRDefault="00062C63" w:rsidP="00C92F11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June 2022</w:t>
      </w:r>
    </w:p>
    <w:p w14:paraId="5074DDAE" w14:textId="77777777" w:rsidR="00CE31F1" w:rsidRPr="00C92F11" w:rsidRDefault="00CE31F1" w:rsidP="00CE31F1">
      <w:pPr>
        <w:rPr>
          <w:sz w:val="32"/>
          <w:szCs w:val="32"/>
          <w:u w:val="none"/>
          <w:lang w:val="en-US"/>
        </w:rPr>
      </w:pPr>
    </w:p>
    <w:p w14:paraId="1D229F19" w14:textId="77777777" w:rsidR="00CC75AE" w:rsidRPr="00CE31F1" w:rsidRDefault="00062C63" w:rsidP="00CC75AE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lastRenderedPageBreak/>
        <w:t>DEPARTMENT OF COMPUTER APPLICATION</w:t>
      </w:r>
      <w:r w:rsidR="000A2BD5" w:rsidRPr="00CE31F1">
        <w:rPr>
          <w:b/>
          <w:sz w:val="32"/>
          <w:szCs w:val="32"/>
          <w:u w:val="none"/>
          <w:lang w:val="en-US"/>
        </w:rPr>
        <w:t>S</w:t>
      </w:r>
    </w:p>
    <w:p w14:paraId="543E56C0" w14:textId="73AF3CF3" w:rsidR="00062C63" w:rsidRPr="00CE31F1" w:rsidRDefault="0043096B" w:rsidP="00CC75AE">
      <w:pPr>
        <w:jc w:val="center"/>
        <w:rPr>
          <w:b/>
          <w:sz w:val="32"/>
          <w:szCs w:val="32"/>
          <w:u w:val="none"/>
          <w:lang w:val="en-US"/>
        </w:rPr>
      </w:pPr>
      <w:r>
        <w:rPr>
          <w:b/>
          <w:sz w:val="32"/>
          <w:szCs w:val="32"/>
          <w:u w:val="none"/>
          <w:lang w:val="en-US"/>
        </w:rPr>
        <w:t>MAR ATHA</w:t>
      </w:r>
      <w:r w:rsidR="00062C63" w:rsidRPr="00CE31F1">
        <w:rPr>
          <w:b/>
          <w:sz w:val="32"/>
          <w:szCs w:val="32"/>
          <w:u w:val="none"/>
          <w:lang w:val="en-US"/>
        </w:rPr>
        <w:t>NASIUS COLLEGE OF ENGINEERING</w:t>
      </w:r>
    </w:p>
    <w:p w14:paraId="7692E754" w14:textId="77777777" w:rsidR="00062C63" w:rsidRPr="00CE31F1" w:rsidRDefault="00062C63" w:rsidP="00062C63">
      <w:pPr>
        <w:pStyle w:val="ListParagraph"/>
        <w:jc w:val="center"/>
        <w:rPr>
          <w:b/>
          <w:sz w:val="32"/>
          <w:szCs w:val="32"/>
          <w:u w:val="none"/>
          <w:lang w:val="en-US"/>
        </w:rPr>
      </w:pPr>
    </w:p>
    <w:p w14:paraId="7CC16AB6" w14:textId="7F084A65" w:rsidR="00062C63" w:rsidRDefault="00062C63" w:rsidP="00CC75AE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KOTHAMANGALAM</w:t>
      </w:r>
    </w:p>
    <w:p w14:paraId="7C1B03D7" w14:textId="77777777" w:rsidR="00CE31F1" w:rsidRPr="00CE31F1" w:rsidRDefault="00CE31F1" w:rsidP="00CC75AE">
      <w:pPr>
        <w:jc w:val="center"/>
        <w:rPr>
          <w:b/>
          <w:szCs w:val="24"/>
          <w:u w:val="none"/>
          <w:lang w:val="en-US"/>
        </w:rPr>
      </w:pPr>
    </w:p>
    <w:p w14:paraId="2327C939" w14:textId="636322FE" w:rsidR="00062C63" w:rsidRDefault="00CE31F1" w:rsidP="00CC75AE">
      <w:pPr>
        <w:jc w:val="center"/>
        <w:rPr>
          <w:b/>
          <w:u w:val="none"/>
          <w:lang w:val="en-US"/>
        </w:rPr>
      </w:pPr>
      <w:r w:rsidRPr="00062C63">
        <w:rPr>
          <w:noProof/>
          <w:u w:val="none"/>
        </w:rPr>
        <w:drawing>
          <wp:inline distT="0" distB="0" distL="0" distR="0" wp14:anchorId="33066BE1" wp14:editId="1865633E">
            <wp:extent cx="2674529" cy="23853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89872" cy="23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26394" w14:textId="77777777" w:rsidR="00CE31F1" w:rsidRPr="00CC75AE" w:rsidRDefault="00CE31F1" w:rsidP="00CC75AE">
      <w:pPr>
        <w:jc w:val="center"/>
        <w:rPr>
          <w:b/>
          <w:u w:val="none"/>
          <w:lang w:val="en-US"/>
        </w:rPr>
      </w:pPr>
    </w:p>
    <w:p w14:paraId="485F41FC" w14:textId="77777777" w:rsidR="00062C63" w:rsidRPr="00CC75AE" w:rsidRDefault="00062C63" w:rsidP="00CC75AE">
      <w:pPr>
        <w:jc w:val="center"/>
        <w:rPr>
          <w:b/>
          <w:u w:val="none"/>
          <w:lang w:val="en-US"/>
        </w:rPr>
      </w:pPr>
      <w:r w:rsidRPr="00C92F11">
        <w:rPr>
          <w:b/>
          <w:sz w:val="32"/>
          <w:szCs w:val="32"/>
          <w:u w:val="none"/>
          <w:lang w:val="en-US"/>
        </w:rPr>
        <w:t>CERTIFICATE</w:t>
      </w:r>
    </w:p>
    <w:p w14:paraId="097335D2" w14:textId="77777777" w:rsidR="00062C63" w:rsidRDefault="00062C63" w:rsidP="00CC75AE">
      <w:pPr>
        <w:pStyle w:val="ListParagraph"/>
        <w:rPr>
          <w:b/>
          <w:u w:val="none"/>
          <w:lang w:val="en-US"/>
        </w:rPr>
      </w:pPr>
    </w:p>
    <w:p w14:paraId="23E46187" w14:textId="77777777" w:rsidR="00062C63" w:rsidRPr="00CE31F1" w:rsidRDefault="00062C63" w:rsidP="00CC75AE">
      <w:pPr>
        <w:jc w:val="both"/>
        <w:rPr>
          <w:rFonts w:cs="Times New Roman"/>
          <w:szCs w:val="24"/>
          <w:u w:val="none"/>
          <w:lang w:val="en-US"/>
        </w:rPr>
      </w:pPr>
      <w:r w:rsidRPr="00CE31F1">
        <w:rPr>
          <w:rFonts w:cs="Times New Roman"/>
          <w:szCs w:val="24"/>
          <w:u w:val="none"/>
          <w:lang w:val="en-US"/>
        </w:rPr>
        <w:t xml:space="preserve">This is to certify that the seminar report entitled “Long Short-Term Memory (LSTM)” is a </w:t>
      </w:r>
      <w:proofErr w:type="spellStart"/>
      <w:r w:rsidRPr="00CE31F1">
        <w:rPr>
          <w:rFonts w:cs="Times New Roman"/>
          <w:szCs w:val="24"/>
          <w:u w:val="none"/>
          <w:lang w:val="en-US"/>
        </w:rPr>
        <w:t>bonafide</w:t>
      </w:r>
      <w:proofErr w:type="spellEnd"/>
      <w:r w:rsidRPr="00CE31F1">
        <w:rPr>
          <w:rFonts w:cs="Times New Roman"/>
          <w:szCs w:val="24"/>
          <w:u w:val="none"/>
          <w:lang w:val="en-US"/>
        </w:rPr>
        <w:t xml:space="preserve"> record of the work done by Anlin Albert (MAC20MCA2003) in the partial fulfillment of the requirements for the award of the Degree of MASTER OF COMPUTER APPLICATION</w:t>
      </w:r>
      <w:r w:rsidR="000A2BD5" w:rsidRPr="00CE31F1">
        <w:rPr>
          <w:rFonts w:cs="Times New Roman"/>
          <w:szCs w:val="24"/>
          <w:u w:val="none"/>
          <w:lang w:val="en-US"/>
        </w:rPr>
        <w:t>S</w:t>
      </w:r>
      <w:r w:rsidRPr="00CE31F1">
        <w:rPr>
          <w:rFonts w:cs="Times New Roman"/>
          <w:szCs w:val="24"/>
          <w:u w:val="none"/>
          <w:lang w:val="en-US"/>
        </w:rPr>
        <w:t xml:space="preserve"> in APJ Abdul Kalam Technology University.</w:t>
      </w:r>
    </w:p>
    <w:p w14:paraId="0B7E4047" w14:textId="77777777" w:rsidR="009905CB" w:rsidRPr="00CE31F1" w:rsidRDefault="009905CB" w:rsidP="00C92F11">
      <w:pPr>
        <w:jc w:val="both"/>
        <w:rPr>
          <w:szCs w:val="24"/>
          <w:u w:val="none"/>
          <w:lang w:val="en-US"/>
        </w:rPr>
      </w:pPr>
    </w:p>
    <w:p w14:paraId="05749B2B" w14:textId="77777777" w:rsidR="00C92F11" w:rsidRPr="00CE31F1" w:rsidRDefault="00C92F11" w:rsidP="00C92F11">
      <w:pPr>
        <w:jc w:val="both"/>
        <w:rPr>
          <w:szCs w:val="24"/>
          <w:u w:val="none"/>
          <w:lang w:val="en-US"/>
        </w:rPr>
      </w:pPr>
    </w:p>
    <w:p w14:paraId="65717D03" w14:textId="77777777" w:rsidR="00C92F11" w:rsidRPr="00CE31F1" w:rsidRDefault="00C92F11" w:rsidP="00C92F11">
      <w:pPr>
        <w:jc w:val="both"/>
        <w:rPr>
          <w:szCs w:val="24"/>
          <w:u w:val="none"/>
          <w:lang w:val="en-US"/>
        </w:rPr>
      </w:pPr>
    </w:p>
    <w:p w14:paraId="1D01627E" w14:textId="77777777" w:rsidR="00C92F11" w:rsidRPr="00CE31F1" w:rsidRDefault="00C92F11" w:rsidP="00C92F11">
      <w:pPr>
        <w:jc w:val="both"/>
        <w:rPr>
          <w:szCs w:val="24"/>
          <w:u w:val="none"/>
          <w:lang w:val="en-US"/>
        </w:rPr>
      </w:pPr>
    </w:p>
    <w:p w14:paraId="62E461C0" w14:textId="77777777" w:rsidR="00C92F11" w:rsidRPr="00CE31F1" w:rsidRDefault="00C92F11" w:rsidP="00C92F11">
      <w:pPr>
        <w:jc w:val="both"/>
        <w:rPr>
          <w:szCs w:val="24"/>
          <w:u w:val="none"/>
          <w:lang w:val="en-US"/>
        </w:rPr>
      </w:pPr>
    </w:p>
    <w:p w14:paraId="6E870041" w14:textId="77777777" w:rsidR="00062C63" w:rsidRPr="00CE31F1" w:rsidRDefault="00062C63" w:rsidP="00CC75AE">
      <w:pPr>
        <w:jc w:val="both"/>
        <w:rPr>
          <w:b/>
          <w:szCs w:val="24"/>
          <w:u w:val="none"/>
          <w:lang w:val="en-US"/>
        </w:rPr>
      </w:pPr>
      <w:r w:rsidRPr="00CE31F1">
        <w:rPr>
          <w:b/>
          <w:szCs w:val="24"/>
          <w:u w:val="none"/>
          <w:lang w:val="en-US"/>
        </w:rPr>
        <w:t xml:space="preserve">Faculty Guide </w:t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="00C92F11"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>Head of the Department</w:t>
      </w:r>
    </w:p>
    <w:p w14:paraId="41291E8A" w14:textId="75E58614" w:rsidR="00062C63" w:rsidRPr="00CE31F1" w:rsidRDefault="00062C63" w:rsidP="00CC75AE">
      <w:pPr>
        <w:jc w:val="both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Prof Sonia Abraham</w:t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="00C92F11"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 xml:space="preserve">Prof </w:t>
      </w:r>
      <w:proofErr w:type="spellStart"/>
      <w:r w:rsidRPr="00CE31F1">
        <w:rPr>
          <w:szCs w:val="24"/>
          <w:u w:val="none"/>
          <w:lang w:val="en-US"/>
        </w:rPr>
        <w:t>Biju</w:t>
      </w:r>
      <w:proofErr w:type="spellEnd"/>
      <w:r w:rsidRPr="00CE31F1">
        <w:rPr>
          <w:szCs w:val="24"/>
          <w:u w:val="none"/>
          <w:lang w:val="en-US"/>
        </w:rPr>
        <w:t xml:space="preserve"> </w:t>
      </w:r>
      <w:proofErr w:type="spellStart"/>
      <w:r w:rsidRPr="00CE31F1">
        <w:rPr>
          <w:szCs w:val="24"/>
          <w:u w:val="none"/>
          <w:lang w:val="en-US"/>
        </w:rPr>
        <w:t>Skaria</w:t>
      </w:r>
      <w:proofErr w:type="spellEnd"/>
    </w:p>
    <w:p w14:paraId="618562CE" w14:textId="77777777" w:rsidR="00062C63" w:rsidRPr="00CE31F1" w:rsidRDefault="00062C63" w:rsidP="00C92F11">
      <w:pPr>
        <w:jc w:val="both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MCA Dept. MACE</w:t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ab/>
      </w:r>
      <w:r w:rsidR="00C92F11" w:rsidRPr="00CE31F1">
        <w:rPr>
          <w:szCs w:val="24"/>
          <w:u w:val="none"/>
          <w:lang w:val="en-US"/>
        </w:rPr>
        <w:tab/>
      </w:r>
      <w:r w:rsidRPr="00CE31F1">
        <w:rPr>
          <w:szCs w:val="24"/>
          <w:u w:val="none"/>
          <w:lang w:val="en-US"/>
        </w:rPr>
        <w:t xml:space="preserve">MCA Dept. </w:t>
      </w:r>
      <w:r w:rsidR="00C92F11" w:rsidRPr="00CE31F1">
        <w:rPr>
          <w:szCs w:val="24"/>
          <w:u w:val="none"/>
          <w:lang w:val="en-US"/>
        </w:rPr>
        <w:t>MACE</w:t>
      </w:r>
    </w:p>
    <w:p w14:paraId="552C6E66" w14:textId="01559D10" w:rsidR="00C92F11" w:rsidRDefault="00C92F11" w:rsidP="00C92F11">
      <w:pPr>
        <w:jc w:val="both"/>
        <w:rPr>
          <w:sz w:val="26"/>
          <w:szCs w:val="26"/>
          <w:u w:val="none"/>
          <w:lang w:val="en-US"/>
        </w:rPr>
      </w:pPr>
    </w:p>
    <w:p w14:paraId="4C772296" w14:textId="77777777" w:rsidR="00C40610" w:rsidRDefault="00C40610" w:rsidP="00C92F11">
      <w:pPr>
        <w:jc w:val="both"/>
        <w:rPr>
          <w:sz w:val="26"/>
          <w:szCs w:val="26"/>
          <w:u w:val="none"/>
          <w:lang w:val="en-US"/>
        </w:rPr>
      </w:pPr>
    </w:p>
    <w:p w14:paraId="561FEF38" w14:textId="77777777" w:rsidR="00556C9F" w:rsidRPr="00C92F11" w:rsidRDefault="00556C9F" w:rsidP="00C92F11">
      <w:pPr>
        <w:jc w:val="both"/>
        <w:rPr>
          <w:sz w:val="26"/>
          <w:szCs w:val="26"/>
          <w:u w:val="none"/>
          <w:lang w:val="en-US"/>
        </w:rPr>
      </w:pPr>
    </w:p>
    <w:p w14:paraId="249418AC" w14:textId="1589282D" w:rsidR="00062C63" w:rsidRPr="00CE31F1" w:rsidRDefault="00062C63" w:rsidP="00CC75AE">
      <w:pPr>
        <w:jc w:val="both"/>
        <w:rPr>
          <w:b/>
          <w:szCs w:val="24"/>
          <w:u w:val="none"/>
          <w:lang w:val="en-US"/>
        </w:rPr>
      </w:pPr>
      <w:r w:rsidRPr="00CE31F1">
        <w:rPr>
          <w:b/>
          <w:szCs w:val="24"/>
          <w:u w:val="none"/>
          <w:lang w:val="en-US"/>
        </w:rPr>
        <w:t>Internal Examiner 1</w:t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Pr="00CE31F1">
        <w:rPr>
          <w:b/>
          <w:szCs w:val="24"/>
          <w:u w:val="none"/>
          <w:lang w:val="en-US"/>
        </w:rPr>
        <w:tab/>
      </w:r>
      <w:r w:rsidR="00772712">
        <w:rPr>
          <w:b/>
          <w:szCs w:val="24"/>
          <w:u w:val="none"/>
          <w:lang w:val="en-US"/>
        </w:rPr>
        <w:tab/>
      </w:r>
      <w:r w:rsidR="000A2BD5" w:rsidRPr="00CE31F1">
        <w:rPr>
          <w:b/>
          <w:szCs w:val="24"/>
          <w:u w:val="none"/>
          <w:lang w:val="en-US"/>
        </w:rPr>
        <w:t>Internal Examiner</w:t>
      </w:r>
      <w:r w:rsidRPr="00CE31F1">
        <w:rPr>
          <w:b/>
          <w:szCs w:val="24"/>
          <w:u w:val="none"/>
          <w:lang w:val="en-US"/>
        </w:rPr>
        <w:t xml:space="preserve"> 2</w:t>
      </w:r>
    </w:p>
    <w:p w14:paraId="60833B40" w14:textId="77777777" w:rsidR="00C92F11" w:rsidRDefault="00062C63" w:rsidP="009905CB">
      <w:pPr>
        <w:jc w:val="both"/>
        <w:rPr>
          <w:sz w:val="26"/>
          <w:szCs w:val="26"/>
          <w:u w:val="none"/>
          <w:lang w:val="en-US"/>
        </w:rPr>
      </w:pPr>
      <w:r w:rsidRPr="00C92F11">
        <w:rPr>
          <w:sz w:val="26"/>
          <w:szCs w:val="26"/>
          <w:u w:val="none"/>
          <w:lang w:val="en-US"/>
        </w:rPr>
        <w:tab/>
      </w:r>
      <w:bookmarkStart w:id="0" w:name="_GoBack"/>
      <w:bookmarkEnd w:id="0"/>
      <w:r w:rsidRPr="00C92F11">
        <w:rPr>
          <w:sz w:val="26"/>
          <w:szCs w:val="26"/>
          <w:u w:val="none"/>
          <w:lang w:val="en-US"/>
        </w:rPr>
        <w:tab/>
      </w:r>
      <w:r w:rsidRPr="00C92F11">
        <w:rPr>
          <w:sz w:val="26"/>
          <w:szCs w:val="26"/>
          <w:u w:val="none"/>
          <w:lang w:val="en-US"/>
        </w:rPr>
        <w:tab/>
      </w:r>
      <w:r w:rsidRPr="00C92F11">
        <w:rPr>
          <w:sz w:val="26"/>
          <w:szCs w:val="26"/>
          <w:u w:val="none"/>
          <w:lang w:val="en-US"/>
        </w:rPr>
        <w:tab/>
      </w:r>
      <w:r w:rsidR="00C92F11">
        <w:rPr>
          <w:sz w:val="26"/>
          <w:szCs w:val="26"/>
          <w:u w:val="none"/>
          <w:lang w:val="en-US"/>
        </w:rPr>
        <w:tab/>
      </w:r>
    </w:p>
    <w:sectPr w:rsidR="00C92F11">
      <w:headerReference w:type="default" r:id="rId10"/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6A99BE" w14:textId="77777777" w:rsidR="003776CD" w:rsidRDefault="003776CD" w:rsidP="00887345">
      <w:r>
        <w:separator/>
      </w:r>
    </w:p>
  </w:endnote>
  <w:endnote w:type="continuationSeparator" w:id="0">
    <w:p w14:paraId="72CA3208" w14:textId="77777777" w:rsidR="003776CD" w:rsidRDefault="003776CD" w:rsidP="008873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7A8C72" w14:textId="77777777" w:rsidR="003776CD" w:rsidRDefault="003776CD" w:rsidP="00887345">
      <w:r>
        <w:separator/>
      </w:r>
    </w:p>
  </w:footnote>
  <w:footnote w:type="continuationSeparator" w:id="0">
    <w:p w14:paraId="05708464" w14:textId="77777777" w:rsidR="003776CD" w:rsidRDefault="003776CD" w:rsidP="0088734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45111E" w14:textId="77777777" w:rsidR="000D3A29" w:rsidRPr="000D3A29" w:rsidRDefault="000D3A29" w:rsidP="000D3A29">
    <w:pPr>
      <w:pStyle w:val="Header"/>
      <w:jc w:val="right"/>
      <w:rPr>
        <w:u w:val="none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F092B84"/>
    <w:multiLevelType w:val="singleLevel"/>
    <w:tmpl w:val="CF092B84"/>
    <w:lvl w:ilvl="0">
      <w:start w:val="1"/>
      <w:numFmt w:val="decimal"/>
      <w:lvlText w:val="%1."/>
      <w:lvlJc w:val="left"/>
    </w:lvl>
  </w:abstractNum>
  <w:abstractNum w:abstractNumId="1">
    <w:nsid w:val="0053208E"/>
    <w:multiLevelType w:val="singleLevel"/>
    <w:tmpl w:val="0053208E"/>
    <w:lvl w:ilvl="0">
      <w:start w:val="1"/>
      <w:numFmt w:val="decimal"/>
      <w:lvlText w:val="%1."/>
      <w:lvlJc w:val="left"/>
    </w:lvl>
  </w:abstractNum>
  <w:abstractNum w:abstractNumId="2">
    <w:nsid w:val="191144E4"/>
    <w:multiLevelType w:val="hybridMultilevel"/>
    <w:tmpl w:val="6746612E"/>
    <w:lvl w:ilvl="0" w:tplc="5322D8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91B7472"/>
    <w:multiLevelType w:val="hybridMultilevel"/>
    <w:tmpl w:val="9F7005CC"/>
    <w:lvl w:ilvl="0" w:tplc="46D4B5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A4767A9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3AD52F67"/>
    <w:multiLevelType w:val="multilevel"/>
    <w:tmpl w:val="7A601FB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6">
    <w:nsid w:val="49AD400C"/>
    <w:multiLevelType w:val="hybridMultilevel"/>
    <w:tmpl w:val="C42C8226"/>
    <w:lvl w:ilvl="0" w:tplc="5B0EAC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A240FD9"/>
    <w:multiLevelType w:val="hybridMultilevel"/>
    <w:tmpl w:val="A0648A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26C31E7"/>
    <w:multiLevelType w:val="multilevel"/>
    <w:tmpl w:val="E1CE49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4"/>
  </w:num>
  <w:num w:numId="5">
    <w:abstractNumId w:val="6"/>
  </w:num>
  <w:num w:numId="6">
    <w:abstractNumId w:val="2"/>
  </w:num>
  <w:num w:numId="7">
    <w:abstractNumId w:val="3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defaultTabStop w:val="720"/>
  <w:drawingGridVerticalSpacing w:val="15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MjE1NQdSpqYWRko6SsGpxcWZ+XkgBYaGtQAHTiWqLQAAAA=="/>
  </w:docVars>
  <w:rsids>
    <w:rsidRoot w:val="67D01471"/>
    <w:rsid w:val="00050FD9"/>
    <w:rsid w:val="00062C63"/>
    <w:rsid w:val="00082E9D"/>
    <w:rsid w:val="000941ED"/>
    <w:rsid w:val="000A2BD5"/>
    <w:rsid w:val="000B5B35"/>
    <w:rsid w:val="000C7EA0"/>
    <w:rsid w:val="000D3A29"/>
    <w:rsid w:val="000F37B1"/>
    <w:rsid w:val="001216AC"/>
    <w:rsid w:val="001675F2"/>
    <w:rsid w:val="00177518"/>
    <w:rsid w:val="00225DED"/>
    <w:rsid w:val="0024475F"/>
    <w:rsid w:val="00261FEC"/>
    <w:rsid w:val="0027420D"/>
    <w:rsid w:val="002A4D01"/>
    <w:rsid w:val="002C66F5"/>
    <w:rsid w:val="002D79C8"/>
    <w:rsid w:val="00302F73"/>
    <w:rsid w:val="0032426E"/>
    <w:rsid w:val="00374551"/>
    <w:rsid w:val="003776CD"/>
    <w:rsid w:val="003E44B1"/>
    <w:rsid w:val="00415E13"/>
    <w:rsid w:val="00415F0E"/>
    <w:rsid w:val="0043096B"/>
    <w:rsid w:val="00475ED0"/>
    <w:rsid w:val="00512DC6"/>
    <w:rsid w:val="005235A7"/>
    <w:rsid w:val="00556C9F"/>
    <w:rsid w:val="00565562"/>
    <w:rsid w:val="005E7345"/>
    <w:rsid w:val="00603FCB"/>
    <w:rsid w:val="00606187"/>
    <w:rsid w:val="00606540"/>
    <w:rsid w:val="00621FED"/>
    <w:rsid w:val="006702C4"/>
    <w:rsid w:val="0071329C"/>
    <w:rsid w:val="0075695F"/>
    <w:rsid w:val="00772712"/>
    <w:rsid w:val="0078479B"/>
    <w:rsid w:val="007A1C4D"/>
    <w:rsid w:val="007D4F64"/>
    <w:rsid w:val="00857291"/>
    <w:rsid w:val="00887345"/>
    <w:rsid w:val="008C2878"/>
    <w:rsid w:val="008D269B"/>
    <w:rsid w:val="008F203F"/>
    <w:rsid w:val="00937CAA"/>
    <w:rsid w:val="009464D5"/>
    <w:rsid w:val="0094685C"/>
    <w:rsid w:val="00954B73"/>
    <w:rsid w:val="009731F6"/>
    <w:rsid w:val="00983327"/>
    <w:rsid w:val="00984E53"/>
    <w:rsid w:val="009905CB"/>
    <w:rsid w:val="009E78CA"/>
    <w:rsid w:val="00A0148C"/>
    <w:rsid w:val="00A66020"/>
    <w:rsid w:val="00A779B1"/>
    <w:rsid w:val="00A876C9"/>
    <w:rsid w:val="00B804DA"/>
    <w:rsid w:val="00B84A23"/>
    <w:rsid w:val="00BE0A83"/>
    <w:rsid w:val="00C034DF"/>
    <w:rsid w:val="00C40610"/>
    <w:rsid w:val="00C81CCB"/>
    <w:rsid w:val="00C92F11"/>
    <w:rsid w:val="00CC75AE"/>
    <w:rsid w:val="00CE31F1"/>
    <w:rsid w:val="00CF5EAF"/>
    <w:rsid w:val="00D73909"/>
    <w:rsid w:val="00E50684"/>
    <w:rsid w:val="00EA5BCF"/>
    <w:rsid w:val="00ED1B50"/>
    <w:rsid w:val="00ED748D"/>
    <w:rsid w:val="00EF730C"/>
    <w:rsid w:val="00F440FF"/>
    <w:rsid w:val="00F633DD"/>
    <w:rsid w:val="00F91C83"/>
    <w:rsid w:val="67D01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25FA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Calibri"/>
        <w:sz w:val="24"/>
        <w:szCs w:val="22"/>
        <w:u w:val="single"/>
        <w:lang w:val="en-IN" w:eastAsia="en-I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Default Paragraph Fon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uiPriority="34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2D79C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061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61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88734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87345"/>
  </w:style>
  <w:style w:type="paragraph" w:styleId="Footer">
    <w:name w:val="footer"/>
    <w:basedOn w:val="Normal"/>
    <w:link w:val="FooterChar"/>
    <w:rsid w:val="0088734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8734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Calibri"/>
        <w:sz w:val="24"/>
        <w:szCs w:val="22"/>
        <w:u w:val="single"/>
        <w:lang w:val="en-IN" w:eastAsia="en-I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Default Paragraph Font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semiHidden="0" w:unhideWhenUsed="0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/>
    <w:lsdException w:name="List Paragraph" w:uiPriority="34" w:qFormat="1"/>
    <w:lsdException w:name="Quote" w:uiPriority="99"/>
    <w:lsdException w:name="Intense Quote" w:uiPriority="99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2D79C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061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61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88734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87345"/>
  </w:style>
  <w:style w:type="paragraph" w:styleId="Footer">
    <w:name w:val="footer"/>
    <w:basedOn w:val="Normal"/>
    <w:link w:val="FooterChar"/>
    <w:rsid w:val="0088734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873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82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65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0DDB0A-38D1-4B6A-8489-61EA30456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5</TotalTime>
  <Pages>2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nav TP</dc:creator>
  <cp:lastModifiedBy>Anlin Albert</cp:lastModifiedBy>
  <cp:revision>71</cp:revision>
  <dcterms:created xsi:type="dcterms:W3CDTF">2022-03-08T06:01:00Z</dcterms:created>
  <dcterms:modified xsi:type="dcterms:W3CDTF">2022-07-14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29</vt:lpwstr>
  </property>
  <property fmtid="{D5CDD505-2E9C-101B-9397-08002B2CF9AE}" pid="3" name="ICV">
    <vt:lpwstr>5024F748E85B4861BC0DB4FCCA8FDB22</vt:lpwstr>
  </property>
</Properties>
</file>